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459d3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6d777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7T15:18:32Z</dcterms:created>
  <dcterms:modified xsi:type="dcterms:W3CDTF">2022-05-07T15:18:32Z</dcterms:modified>
</cp:coreProperties>
</file>